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5ED0A53D" w:rsidR="00A03D5C" w:rsidRPr="00EA057E" w:rsidRDefault="008D524D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667BD2">
        <w:t xml:space="preserve">Implementing an </w:t>
      </w:r>
      <w:r>
        <w:t>OOP Hierarchy</w:t>
      </w:r>
    </w:p>
    <w:p w14:paraId="1989C547" w14:textId="049B39A4" w:rsidR="00502B18" w:rsidRDefault="00A03D5C" w:rsidP="00BD4F76">
      <w:pPr>
        <w:ind w:right="-275"/>
        <w:jc w:val="center"/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</w:t>
        </w:r>
        <w:r w:rsidR="0062313A">
          <w:rPr>
            <w:rStyle w:val="Hyperlink"/>
          </w:rPr>
          <w:t>Advanced for QA</w:t>
        </w:r>
        <w:r w:rsidRPr="005463D1">
          <w:rPr>
            <w:rStyle w:val="Hyperlink"/>
          </w:rPr>
          <w:t xml:space="preserve">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6C4D5AB3" w14:textId="6CFF4817" w:rsidR="00FB17DB" w:rsidRDefault="004F1D94" w:rsidP="004732CA">
      <w:pPr>
        <w:jc w:val="center"/>
        <w:rPr>
          <w:lang w:val="bg-BG"/>
        </w:rPr>
      </w:pPr>
      <w:r w:rsidRPr="00FF3E01">
        <w:t>Test your tasks in the Judge system:</w:t>
      </w:r>
      <w:r w:rsidR="003C4BDB">
        <w:t xml:space="preserve"> </w:t>
      </w:r>
      <w:hyperlink r:id="rId8" w:history="1">
        <w:r w:rsidR="008D524D">
          <w:rPr>
            <w:rStyle w:val="Hyperlink"/>
          </w:rPr>
          <w:t>https://judge.softuni.org/Contests/4475/OOP-Hierarchy</w:t>
        </w:r>
      </w:hyperlink>
    </w:p>
    <w:p w14:paraId="2BC4BEFA" w14:textId="1AE9CBE1" w:rsidR="007E4D86" w:rsidRDefault="008D524D" w:rsidP="008D524D">
      <w:pPr>
        <w:pStyle w:val="Heading1"/>
        <w:numPr>
          <w:ilvl w:val="0"/>
          <w:numId w:val="35"/>
        </w:numPr>
      </w:pPr>
      <w:r>
        <w:t xml:space="preserve"> </w:t>
      </w:r>
      <w:proofErr w:type="spellStart"/>
      <w:r>
        <w:t>MenuItem</w:t>
      </w:r>
      <w:proofErr w:type="spellEnd"/>
    </w:p>
    <w:p w14:paraId="1487A083" w14:textId="7BCB428F" w:rsidR="008D524D" w:rsidRDefault="008D524D" w:rsidP="008D524D">
      <w:pPr>
        <w:rPr>
          <w:b/>
          <w:bCs/>
        </w:rPr>
      </w:pPr>
      <w:r>
        <w:t xml:space="preserve">We will be making a simple </w:t>
      </w:r>
      <w:r w:rsidRPr="008D524D">
        <w:rPr>
          <w:b/>
          <w:bCs/>
        </w:rPr>
        <w:t>OOP project</w:t>
      </w:r>
      <w:r>
        <w:t xml:space="preserve"> representing a </w:t>
      </w:r>
      <w:r w:rsidRPr="008D524D">
        <w:rPr>
          <w:b/>
          <w:bCs/>
        </w:rPr>
        <w:t>restaurant</w:t>
      </w:r>
      <w:r>
        <w:t xml:space="preserve">. You'll be able to </w:t>
      </w:r>
      <w:r w:rsidR="001A2759">
        <w:t xml:space="preserve">create </w:t>
      </w:r>
      <w:r w:rsidR="001A2759">
        <w:rPr>
          <w:b/>
          <w:bCs/>
        </w:rPr>
        <w:t>different menu items</w:t>
      </w:r>
      <w:r w:rsidR="001A2759">
        <w:t xml:space="preserve">, </w:t>
      </w:r>
      <w:proofErr w:type="gramStart"/>
      <w:r w:rsidR="001A2759">
        <w:t>make</w:t>
      </w:r>
      <w:proofErr w:type="gramEnd"/>
      <w:r w:rsidR="001A2759">
        <w:t xml:space="preserve"> new </w:t>
      </w:r>
      <w:r w:rsidR="001A2759">
        <w:rPr>
          <w:b/>
          <w:bCs/>
        </w:rPr>
        <w:t>customers</w:t>
      </w:r>
      <w:r w:rsidR="001A2759">
        <w:t xml:space="preserve"> and manage their </w:t>
      </w:r>
      <w:r w:rsidR="001A2759">
        <w:rPr>
          <w:b/>
          <w:bCs/>
        </w:rPr>
        <w:t>orders</w:t>
      </w:r>
      <w:r w:rsidR="001A2759">
        <w:t xml:space="preserve">. </w:t>
      </w:r>
      <w:r w:rsidR="00331714">
        <w:t xml:space="preserve">Let's start by going into the </w:t>
      </w:r>
      <w:r w:rsidR="00331714" w:rsidRPr="00331714">
        <w:rPr>
          <w:rStyle w:val="CodeChar"/>
        </w:rPr>
        <w:t>MenuItem</w:t>
      </w:r>
      <w:r w:rsidR="00331714">
        <w:t xml:space="preserve"> </w:t>
      </w:r>
      <w:r w:rsidR="00331714" w:rsidRPr="00331714">
        <w:rPr>
          <w:b/>
          <w:bCs/>
        </w:rPr>
        <w:t>class</w:t>
      </w:r>
      <w:r w:rsidR="00331714">
        <w:rPr>
          <w:b/>
          <w:bCs/>
        </w:rPr>
        <w:t>:</w:t>
      </w:r>
    </w:p>
    <w:p w14:paraId="13E8C9F4" w14:textId="7C7D1493" w:rsidR="00331714" w:rsidRDefault="00331714" w:rsidP="008D524D">
      <w:r>
        <w:rPr>
          <w:noProof/>
        </w:rPr>
        <w:drawing>
          <wp:inline distT="0" distB="0" distL="0" distR="0" wp14:anchorId="658B393F" wp14:editId="6D160741">
            <wp:extent cx="2994604" cy="739140"/>
            <wp:effectExtent l="152400" t="152400" r="339725" b="346710"/>
            <wp:docPr id="1106380594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380594" name="Picture 1" descr="A close-up of a white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8442" cy="7425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ABC5D9" w14:textId="12F09D71" w:rsidR="00331714" w:rsidRDefault="00331714" w:rsidP="008D524D">
      <w:r>
        <w:t xml:space="preserve">You can observe the class is </w:t>
      </w:r>
      <w:r>
        <w:rPr>
          <w:b/>
          <w:bCs/>
        </w:rPr>
        <w:t>abstract</w:t>
      </w:r>
      <w:r>
        <w:t xml:space="preserve">. We will use </w:t>
      </w:r>
      <w:r w:rsidRPr="00331714">
        <w:rPr>
          <w:b/>
          <w:bCs/>
        </w:rPr>
        <w:t>abstraction</w:t>
      </w:r>
      <w:r>
        <w:t xml:space="preserve"> and </w:t>
      </w:r>
      <w:r w:rsidRPr="00331714">
        <w:rPr>
          <w:b/>
          <w:bCs/>
        </w:rPr>
        <w:t>inheritance</w:t>
      </w:r>
      <w:r>
        <w:t xml:space="preserve"> to be able to make different items.</w:t>
      </w:r>
    </w:p>
    <w:p w14:paraId="736B9F46" w14:textId="176950F5" w:rsidR="003C19C5" w:rsidRDefault="003C19C5" w:rsidP="008D524D">
      <w:r>
        <w:t>The class needs the following:</w:t>
      </w:r>
    </w:p>
    <w:p w14:paraId="732111BB" w14:textId="1E3585D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Name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0CEA0663" w14:textId="38BDA75A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Description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0330EA90" w14:textId="547C1EF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Price</w:t>
      </w:r>
      <w:r>
        <w:t xml:space="preserve"> – </w:t>
      </w:r>
      <w:r w:rsidRPr="003C19C5">
        <w:rPr>
          <w:rStyle w:val="CodeChar"/>
        </w:rPr>
        <w:t>decimal</w:t>
      </w:r>
      <w:r>
        <w:t>.</w:t>
      </w:r>
    </w:p>
    <w:p w14:paraId="704AF5DD" w14:textId="6AA670D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Method</w:t>
      </w:r>
      <w:r>
        <w:t xml:space="preserve"> </w:t>
      </w:r>
      <w:r w:rsidRPr="00B9764D">
        <w:rPr>
          <w:b/>
          <w:bCs/>
        </w:rPr>
        <w:t>override</w:t>
      </w:r>
      <w:r>
        <w:t xml:space="preserve"> </w:t>
      </w:r>
      <w:r w:rsidRPr="003C19C5">
        <w:rPr>
          <w:rStyle w:val="CodeChar"/>
        </w:rPr>
        <w:t>ToString()</w:t>
      </w:r>
      <w:r>
        <w:t xml:space="preserve"> - </w:t>
      </w:r>
      <w:r w:rsidRPr="00B9764D">
        <w:rPr>
          <w:b/>
          <w:bCs/>
        </w:rPr>
        <w:t>"</w:t>
      </w:r>
      <w:r w:rsidRPr="003C19C5">
        <w:rPr>
          <w:rStyle w:val="CodeChar"/>
        </w:rPr>
        <w:t>{</w:t>
      </w:r>
      <w:proofErr w:type="spellStart"/>
      <w:r w:rsidRPr="003C19C5">
        <w:rPr>
          <w:rStyle w:val="CodeChar"/>
        </w:rPr>
        <w:t>this.Name</w:t>
      </w:r>
      <w:proofErr w:type="spellEnd"/>
      <w:r w:rsidRPr="003C19C5">
        <w:rPr>
          <w:rStyle w:val="CodeChar"/>
        </w:rPr>
        <w:t>} - {this.Description} - ${this.Price}</w:t>
      </w:r>
      <w:r w:rsidRPr="00B9764D">
        <w:rPr>
          <w:b/>
          <w:bCs/>
        </w:rPr>
        <w:t>".</w:t>
      </w:r>
    </w:p>
    <w:p w14:paraId="032F2FEA" w14:textId="62E1BA03" w:rsidR="00331714" w:rsidRPr="00331714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Constructor accepting</w:t>
      </w:r>
      <w:r>
        <w:t xml:space="preserve"> the </w:t>
      </w:r>
      <w:r w:rsidRPr="00B9764D">
        <w:rPr>
          <w:b/>
          <w:bCs/>
        </w:rPr>
        <w:t>three properties</w:t>
      </w:r>
      <w:r>
        <w:t>.</w:t>
      </w:r>
    </w:p>
    <w:p w14:paraId="73C23266" w14:textId="4A7E1B14" w:rsidR="00087873" w:rsidRDefault="00087873" w:rsidP="00087873">
      <w:pPr>
        <w:pStyle w:val="Heading1"/>
        <w:numPr>
          <w:ilvl w:val="0"/>
          <w:numId w:val="35"/>
        </w:numPr>
      </w:pPr>
      <w:r>
        <w:t xml:space="preserve"> </w:t>
      </w:r>
      <w:proofErr w:type="spellStart"/>
      <w:r>
        <w:t>AppetizerMenuItem</w:t>
      </w:r>
      <w:proofErr w:type="spellEnd"/>
    </w:p>
    <w:p w14:paraId="78FF54F0" w14:textId="701157DC" w:rsidR="00087873" w:rsidRPr="00087873" w:rsidRDefault="00087873" w:rsidP="00087873">
      <w:r>
        <w:t xml:space="preserve">Create a new class called </w:t>
      </w:r>
      <w:r w:rsidRPr="00087873">
        <w:rPr>
          <w:rStyle w:val="CodeChar"/>
        </w:rPr>
        <w:t>AppetizerMenuItem</w:t>
      </w:r>
      <w:r>
        <w:t xml:space="preserve"> and </w:t>
      </w:r>
      <w:proofErr w:type="gramStart"/>
      <w:r>
        <w:rPr>
          <w:b/>
          <w:bCs/>
        </w:rPr>
        <w:t>inherit</w:t>
      </w:r>
      <w:proofErr w:type="gramEnd"/>
      <w:r>
        <w:t xml:space="preserve"> from </w:t>
      </w:r>
      <w:r w:rsidRPr="00087873">
        <w:rPr>
          <w:rStyle w:val="CodeChar"/>
        </w:rPr>
        <w:t>MenuItem</w:t>
      </w:r>
      <w:r>
        <w:t>. Call</w:t>
      </w:r>
      <w:r w:rsidR="00781B53">
        <w:t xml:space="preserve"> the</w:t>
      </w:r>
      <w:r>
        <w:t xml:space="preserve"> </w:t>
      </w:r>
      <w:r w:rsidRPr="00087873">
        <w:rPr>
          <w:b/>
          <w:bCs/>
        </w:rPr>
        <w:t>base</w:t>
      </w:r>
      <w:r>
        <w:t xml:space="preserve"> </w:t>
      </w:r>
      <w:r w:rsidRPr="00087873">
        <w:rPr>
          <w:b/>
          <w:bCs/>
        </w:rPr>
        <w:t>constructor</w:t>
      </w:r>
      <w:r>
        <w:t xml:space="preserve"> and </w:t>
      </w:r>
      <w:r w:rsidRPr="00087873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087873">
        <w:rPr>
          <w:b/>
          <w:bCs/>
        </w:rPr>
        <w:t>method</w:t>
      </w:r>
      <w:r>
        <w:t xml:space="preserve">: </w:t>
      </w:r>
      <w:r w:rsidRPr="00087873">
        <w:rPr>
          <w:b/>
          <w:bCs/>
        </w:rPr>
        <w:t>"</w:t>
      </w:r>
      <w:r w:rsidRPr="00087873">
        <w:rPr>
          <w:rStyle w:val="CodeChar"/>
        </w:rPr>
        <w:t>Appetizer: {base.ToString()}</w:t>
      </w:r>
      <w:r w:rsidRPr="00087873">
        <w:rPr>
          <w:b/>
          <w:bCs/>
        </w:rPr>
        <w:t>"</w:t>
      </w:r>
    </w:p>
    <w:p w14:paraId="3E8970F3" w14:textId="4029AD84" w:rsidR="00E41A38" w:rsidRDefault="00E41A38" w:rsidP="00E41A38">
      <w:pPr>
        <w:pStyle w:val="Heading1"/>
        <w:numPr>
          <w:ilvl w:val="0"/>
          <w:numId w:val="35"/>
        </w:numPr>
      </w:pPr>
      <w:r>
        <w:t xml:space="preserve"> </w:t>
      </w:r>
      <w:proofErr w:type="spellStart"/>
      <w:r>
        <w:t>MainCourseMenuItem</w:t>
      </w:r>
      <w:proofErr w:type="spellEnd"/>
    </w:p>
    <w:p w14:paraId="06F028D3" w14:textId="05BA5C7A" w:rsidR="00E41A38" w:rsidRPr="00E41A38" w:rsidRDefault="00E41A38" w:rsidP="00E41A38">
      <w:r>
        <w:t xml:space="preserve">Create a new class called </w:t>
      </w:r>
      <w:r>
        <w:rPr>
          <w:rStyle w:val="CodeChar"/>
        </w:rPr>
        <w:t>MainCourse</w:t>
      </w:r>
      <w:r w:rsidRPr="00087873">
        <w:rPr>
          <w:rStyle w:val="CodeChar"/>
        </w:rPr>
        <w:t>MenuItem</w:t>
      </w:r>
      <w:r>
        <w:t xml:space="preserve"> and </w:t>
      </w:r>
      <w:r w:rsidRPr="00E41A38"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 xml:space="preserve">. Call the </w:t>
      </w:r>
      <w:r w:rsidRPr="00E41A38">
        <w:rPr>
          <w:b/>
          <w:bCs/>
        </w:rPr>
        <w:t>base</w:t>
      </w:r>
      <w:r>
        <w:t xml:space="preserve"> </w:t>
      </w:r>
      <w:r w:rsidRPr="00E41A38">
        <w:rPr>
          <w:b/>
          <w:bCs/>
        </w:rPr>
        <w:t>constructor</w:t>
      </w:r>
      <w:r>
        <w:t xml:space="preserve"> and </w:t>
      </w:r>
      <w:r w:rsidRPr="00E41A38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E41A38">
        <w:rPr>
          <w:b/>
          <w:bCs/>
        </w:rPr>
        <w:t>method</w:t>
      </w:r>
      <w:r>
        <w:t xml:space="preserve">: </w:t>
      </w:r>
      <w:r w:rsidRPr="00E41A38">
        <w:rPr>
          <w:b/>
          <w:bCs/>
        </w:rPr>
        <w:t>"</w:t>
      </w:r>
      <w:r>
        <w:rPr>
          <w:rStyle w:val="CodeChar"/>
        </w:rPr>
        <w:t>Main Course</w:t>
      </w:r>
      <w:r w:rsidRPr="00087873">
        <w:rPr>
          <w:rStyle w:val="CodeChar"/>
        </w:rPr>
        <w:t>: {base.ToString()}</w:t>
      </w:r>
      <w:r w:rsidRPr="00E41A38">
        <w:rPr>
          <w:b/>
          <w:bCs/>
        </w:rPr>
        <w:t>"</w:t>
      </w:r>
    </w:p>
    <w:p w14:paraId="3CD982CB" w14:textId="51856682" w:rsidR="00435A41" w:rsidRDefault="00435A41" w:rsidP="00435A41">
      <w:pPr>
        <w:pStyle w:val="Heading1"/>
        <w:numPr>
          <w:ilvl w:val="0"/>
          <w:numId w:val="35"/>
        </w:numPr>
      </w:pPr>
      <w:r>
        <w:t xml:space="preserve"> </w:t>
      </w:r>
      <w:proofErr w:type="spellStart"/>
      <w:r>
        <w:t>DessertMenuItem</w:t>
      </w:r>
      <w:proofErr w:type="spellEnd"/>
    </w:p>
    <w:p w14:paraId="46CA7BD8" w14:textId="1AFEEE73" w:rsidR="00435A41" w:rsidRPr="00435A41" w:rsidRDefault="00435A41" w:rsidP="00435A41">
      <w:r>
        <w:t xml:space="preserve">Create a new class called </w:t>
      </w:r>
      <w:r>
        <w:rPr>
          <w:rStyle w:val="CodeChar"/>
        </w:rPr>
        <w:t>Dessert</w:t>
      </w:r>
      <w:r w:rsidRPr="00087873">
        <w:rPr>
          <w:rStyle w:val="CodeChar"/>
        </w:rPr>
        <w:t>MenuItem</w:t>
      </w:r>
      <w:r>
        <w:t xml:space="preserve"> and </w:t>
      </w:r>
      <w:r w:rsidRPr="00435A41"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 xml:space="preserve">. Call the </w:t>
      </w:r>
      <w:r w:rsidRPr="00435A41">
        <w:rPr>
          <w:b/>
          <w:bCs/>
        </w:rPr>
        <w:t>base</w:t>
      </w:r>
      <w:r>
        <w:t xml:space="preserve"> </w:t>
      </w:r>
      <w:r w:rsidRPr="00435A41">
        <w:rPr>
          <w:b/>
          <w:bCs/>
        </w:rPr>
        <w:t>constructor</w:t>
      </w:r>
      <w:r>
        <w:t xml:space="preserve"> and </w:t>
      </w:r>
      <w:r w:rsidRPr="00435A41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435A41">
        <w:rPr>
          <w:b/>
          <w:bCs/>
        </w:rPr>
        <w:t>method</w:t>
      </w:r>
      <w:r>
        <w:t xml:space="preserve">: </w:t>
      </w:r>
      <w:r w:rsidRPr="00435A41">
        <w:rPr>
          <w:b/>
          <w:bCs/>
        </w:rPr>
        <w:t>"</w:t>
      </w:r>
      <w:r>
        <w:rPr>
          <w:rStyle w:val="CodeChar"/>
        </w:rPr>
        <w:t>Dessert</w:t>
      </w:r>
      <w:r w:rsidRPr="00087873">
        <w:rPr>
          <w:rStyle w:val="CodeChar"/>
        </w:rPr>
        <w:t>: {base.ToString()}</w:t>
      </w:r>
      <w:r w:rsidRPr="00435A41">
        <w:rPr>
          <w:b/>
          <w:bCs/>
        </w:rPr>
        <w:t>"</w:t>
      </w:r>
    </w:p>
    <w:p w14:paraId="2A3399B4" w14:textId="35ACD674" w:rsidR="006E6569" w:rsidRDefault="006E6569" w:rsidP="006E6569">
      <w:pPr>
        <w:pStyle w:val="Heading1"/>
        <w:numPr>
          <w:ilvl w:val="0"/>
          <w:numId w:val="35"/>
        </w:numPr>
      </w:pPr>
      <w:r>
        <w:t xml:space="preserve"> Order</w:t>
      </w:r>
    </w:p>
    <w:p w14:paraId="59A20F5D" w14:textId="5544820B" w:rsidR="006E6569" w:rsidRDefault="006E6569" w:rsidP="006E6569">
      <w:r>
        <w:t xml:space="preserve">Create a new class called </w:t>
      </w:r>
      <w:r>
        <w:rPr>
          <w:rStyle w:val="CodeChar"/>
        </w:rPr>
        <w:t>Order</w:t>
      </w:r>
      <w:r w:rsidRPr="006E6569">
        <w:t>.</w:t>
      </w:r>
      <w:r>
        <w:t xml:space="preserve"> This class will be responsible for </w:t>
      </w:r>
      <w:r>
        <w:rPr>
          <w:b/>
          <w:bCs/>
        </w:rPr>
        <w:t>keeping a list of menu items</w:t>
      </w:r>
      <w:r>
        <w:t xml:space="preserve"> and being able to </w:t>
      </w:r>
      <w:r>
        <w:rPr>
          <w:b/>
          <w:bCs/>
        </w:rPr>
        <w:t>tell us the total all items cost</w:t>
      </w:r>
      <w:r>
        <w:t xml:space="preserve">. </w:t>
      </w:r>
    </w:p>
    <w:p w14:paraId="55F2F4FC" w14:textId="547D663C" w:rsidR="006E6569" w:rsidRDefault="00FC280B" w:rsidP="006E6569">
      <w:r>
        <w:t xml:space="preserve">Start by making a </w:t>
      </w:r>
      <w:r>
        <w:rPr>
          <w:b/>
          <w:bCs/>
        </w:rPr>
        <w:t>private list of menu items</w:t>
      </w:r>
      <w:r w:rsidR="00795163">
        <w:rPr>
          <w:b/>
          <w:bCs/>
        </w:rPr>
        <w:t xml:space="preserve"> named </w:t>
      </w:r>
      <w:r w:rsidR="00795163" w:rsidRPr="00795163">
        <w:rPr>
          <w:rStyle w:val="CodeChar"/>
        </w:rPr>
        <w:t>_items</w:t>
      </w:r>
      <w:r>
        <w:t xml:space="preserve">. We will use </w:t>
      </w:r>
      <w:r>
        <w:rPr>
          <w:b/>
          <w:bCs/>
        </w:rPr>
        <w:t>encapsulation</w:t>
      </w:r>
      <w:r>
        <w:t xml:space="preserve"> to protect the collection from outside use.</w:t>
      </w:r>
      <w:r w:rsidR="005F0349">
        <w:t xml:space="preserve"> To still be able to use it create an </w:t>
      </w:r>
      <w:r w:rsidR="005F0349" w:rsidRPr="005F0349">
        <w:rPr>
          <w:rStyle w:val="CodeChar"/>
        </w:rPr>
        <w:t>AddItem(MenuItem item)</w:t>
      </w:r>
      <w:r w:rsidR="005F0349">
        <w:t xml:space="preserve"> </w:t>
      </w:r>
      <w:r w:rsidR="005F0349" w:rsidRPr="005F0349">
        <w:rPr>
          <w:b/>
          <w:bCs/>
        </w:rPr>
        <w:t>method</w:t>
      </w:r>
      <w:r w:rsidR="005F0349">
        <w:t xml:space="preserve"> to be able to add an item to the collection from the outside</w:t>
      </w:r>
      <w:r w:rsidR="00A57F14">
        <w:t xml:space="preserve">. Using </w:t>
      </w:r>
      <w:r w:rsidR="00795163" w:rsidRPr="00A57F14">
        <w:rPr>
          <w:b/>
          <w:bCs/>
        </w:rPr>
        <w:t>polymorphism,</w:t>
      </w:r>
      <w:r w:rsidR="00A57F14">
        <w:t xml:space="preserve"> we will be able to add </w:t>
      </w:r>
      <w:r w:rsidR="00A57F14">
        <w:rPr>
          <w:b/>
          <w:bCs/>
        </w:rPr>
        <w:t>any menu item</w:t>
      </w:r>
      <w:r w:rsidR="005F0349">
        <w:t>:</w:t>
      </w:r>
    </w:p>
    <w:p w14:paraId="696A9F96" w14:textId="7ED6D8D9" w:rsidR="00A57F14" w:rsidRDefault="00A57F14" w:rsidP="006E6569">
      <w:r>
        <w:rPr>
          <w:noProof/>
        </w:rPr>
        <w:lastRenderedPageBreak/>
        <w:drawing>
          <wp:inline distT="0" distB="0" distL="0" distR="0" wp14:anchorId="1349ECDA" wp14:editId="16CFC59E">
            <wp:extent cx="2705100" cy="716899"/>
            <wp:effectExtent l="152400" t="152400" r="342900" b="350520"/>
            <wp:docPr id="1449573987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573987" name="Picture 1" descr="A close up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2031" cy="7266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DE2605" w14:textId="7A658FB2" w:rsidR="00A57F14" w:rsidRDefault="00A57F14" w:rsidP="006E6569">
      <w:r>
        <w:t xml:space="preserve">We also need the method for getting the total amount, so create a </w:t>
      </w:r>
      <w:r w:rsidRPr="00A57F14">
        <w:rPr>
          <w:b/>
          <w:bCs/>
        </w:rPr>
        <w:t>method</w:t>
      </w:r>
      <w:r>
        <w:t xml:space="preserve"> </w:t>
      </w:r>
      <w:r w:rsidRPr="00A57F14">
        <w:rPr>
          <w:rStyle w:val="CodeChar"/>
        </w:rPr>
        <w:t>decimal</w:t>
      </w:r>
      <w:r>
        <w:t xml:space="preserve"> </w:t>
      </w:r>
      <w:r w:rsidRPr="00A57F14">
        <w:rPr>
          <w:rStyle w:val="CodeChar"/>
        </w:rPr>
        <w:t>GetTotal()</w:t>
      </w:r>
      <w:r>
        <w:t xml:space="preserve"> and return the </w:t>
      </w:r>
      <w:r w:rsidRPr="00A57F14">
        <w:rPr>
          <w:b/>
          <w:bCs/>
        </w:rPr>
        <w:t>total price of each item in the collection</w:t>
      </w:r>
      <w:r>
        <w:t>.</w:t>
      </w:r>
    </w:p>
    <w:p w14:paraId="4C7A9C17" w14:textId="01CBFF25" w:rsidR="00A57F14" w:rsidRDefault="00A57F14" w:rsidP="006E6569">
      <w:r>
        <w:t xml:space="preserve">To wrap the class up let's allow </w:t>
      </w:r>
      <w:r>
        <w:rPr>
          <w:b/>
          <w:bCs/>
        </w:rPr>
        <w:t>read only access to the collection</w:t>
      </w:r>
      <w:r>
        <w:t xml:space="preserve"> by adding a </w:t>
      </w:r>
      <w:r w:rsidRPr="00A57F14">
        <w:rPr>
          <w:rStyle w:val="CodeChar"/>
        </w:rPr>
        <w:t>IReadOnlyCollection</w:t>
      </w:r>
      <w:r>
        <w:t xml:space="preserve"> </w:t>
      </w:r>
      <w:r w:rsidRPr="00A57F14">
        <w:rPr>
          <w:b/>
          <w:bCs/>
        </w:rPr>
        <w:t>property</w:t>
      </w:r>
      <w:r>
        <w:t>:</w:t>
      </w:r>
    </w:p>
    <w:p w14:paraId="595D4570" w14:textId="16BFB04B" w:rsidR="00A57F14" w:rsidRPr="00A57F14" w:rsidRDefault="00A57F14" w:rsidP="006E6569">
      <w:r>
        <w:rPr>
          <w:noProof/>
        </w:rPr>
        <w:drawing>
          <wp:inline distT="0" distB="0" distL="0" distR="0" wp14:anchorId="4DDF816E" wp14:editId="6850CDE3">
            <wp:extent cx="6626225" cy="257810"/>
            <wp:effectExtent l="152400" t="152400" r="327025" b="351790"/>
            <wp:docPr id="1020685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6850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8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889578" w14:textId="50ACF855" w:rsidR="00A57F14" w:rsidRDefault="00A57F14" w:rsidP="00A57F14">
      <w:pPr>
        <w:pStyle w:val="Heading1"/>
        <w:numPr>
          <w:ilvl w:val="0"/>
          <w:numId w:val="35"/>
        </w:numPr>
      </w:pPr>
      <w:r>
        <w:t xml:space="preserve"> Customer</w:t>
      </w:r>
    </w:p>
    <w:p w14:paraId="3561430C" w14:textId="55566594" w:rsidR="00A57F14" w:rsidRDefault="00A57F14" w:rsidP="00A57F14">
      <w:r>
        <w:t xml:space="preserve">Create a new class called </w:t>
      </w:r>
      <w:r>
        <w:rPr>
          <w:rStyle w:val="CodeChar"/>
        </w:rPr>
        <w:t>Customer</w:t>
      </w:r>
      <w:r w:rsidRPr="006E6569">
        <w:t>.</w:t>
      </w:r>
      <w:r w:rsidR="00614B05">
        <w:t xml:space="preserve"> The customer will hold information for each of his orders. The class needs:</w:t>
      </w:r>
    </w:p>
    <w:p w14:paraId="3F581607" w14:textId="786A8B57" w:rsidR="00795163" w:rsidRPr="00795163" w:rsidRDefault="00795163" w:rsidP="00795163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orderHistory</w:t>
      </w:r>
      <w:r w:rsidR="007E2452">
        <w:t xml:space="preserve"> – </w:t>
      </w:r>
      <w:r w:rsidR="007E2452" w:rsidRPr="007E2452">
        <w:rPr>
          <w:b/>
          <w:bCs/>
        </w:rPr>
        <w:t xml:space="preserve">list </w:t>
      </w:r>
      <w:r w:rsidR="007E2452" w:rsidRPr="00601AC0">
        <w:t>of</w:t>
      </w:r>
      <w:r w:rsidR="007E2452" w:rsidRPr="007E2452">
        <w:rPr>
          <w:b/>
          <w:bCs/>
        </w:rPr>
        <w:t xml:space="preserve"> </w:t>
      </w:r>
      <w:r w:rsidR="00662543">
        <w:rPr>
          <w:b/>
          <w:bCs/>
        </w:rPr>
        <w:t>orders</w:t>
      </w:r>
      <w:r w:rsidR="007E2452">
        <w:t>.</w:t>
      </w:r>
    </w:p>
    <w:p w14:paraId="1E48FAF8" w14:textId="060D17D6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Name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70D0B796" w14:textId="0CE007FB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Property</w:t>
      </w:r>
      <w:r>
        <w:t xml:space="preserve"> </w:t>
      </w:r>
      <w:r w:rsidR="00795163">
        <w:rPr>
          <w:rStyle w:val="CodeChar"/>
        </w:rPr>
        <w:t>Email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6AA972E1" w14:textId="7A61C38D" w:rsidR="00B9764D" w:rsidRDefault="007E2452" w:rsidP="00916EB8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Property </w:t>
      </w:r>
      <w:r w:rsidRPr="007E2452">
        <w:rPr>
          <w:rStyle w:val="CodeChar"/>
        </w:rPr>
        <w:t>OrderHistory</w:t>
      </w:r>
      <w:r>
        <w:rPr>
          <w:b/>
          <w:bCs/>
        </w:rPr>
        <w:t xml:space="preserve"> </w:t>
      </w:r>
      <w:r>
        <w:t xml:space="preserve">– </w:t>
      </w:r>
      <w:r>
        <w:rPr>
          <w:b/>
          <w:bCs/>
        </w:rPr>
        <w:t xml:space="preserve">read only order collection </w:t>
      </w:r>
      <w:r w:rsidRPr="00601AC0">
        <w:t>from</w:t>
      </w:r>
      <w:r>
        <w:rPr>
          <w:b/>
          <w:bCs/>
        </w:rPr>
        <w:t xml:space="preserve"> </w:t>
      </w:r>
      <w:r w:rsidRPr="007E2452">
        <w:rPr>
          <w:rStyle w:val="CodeChar"/>
        </w:rPr>
        <w:t>_orderHistrory</w:t>
      </w:r>
      <w:r w:rsidRPr="007E2452">
        <w:t>.</w:t>
      </w:r>
    </w:p>
    <w:p w14:paraId="01A91F06" w14:textId="58AD4917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Constructor accepting</w:t>
      </w:r>
      <w:r>
        <w:t xml:space="preserve"> the </w:t>
      </w:r>
      <w:r w:rsidR="00795163">
        <w:rPr>
          <w:b/>
          <w:bCs/>
        </w:rPr>
        <w:t>two</w:t>
      </w:r>
      <w:r w:rsidRPr="00795163">
        <w:rPr>
          <w:b/>
          <w:bCs/>
        </w:rPr>
        <w:t xml:space="preserve"> properties</w:t>
      </w:r>
      <w:r>
        <w:t>.</w:t>
      </w:r>
    </w:p>
    <w:p w14:paraId="29A79D44" w14:textId="6DC244A0" w:rsidR="00B9764D" w:rsidRPr="00A57F14" w:rsidRDefault="00841E1F" w:rsidP="00A57F14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Order(Order order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 the</w:t>
      </w:r>
      <w:r>
        <w:rPr>
          <w:b/>
          <w:bCs/>
        </w:rPr>
        <w:t xml:space="preserve"> </w:t>
      </w:r>
      <w:r w:rsidRPr="00841E1F">
        <w:rPr>
          <w:rStyle w:val="CodeChar"/>
        </w:rPr>
        <w:t>_orderHistory</w:t>
      </w:r>
      <w:r>
        <w:rPr>
          <w:b/>
          <w:bCs/>
        </w:rPr>
        <w:t xml:space="preserve"> list.</w:t>
      </w:r>
    </w:p>
    <w:p w14:paraId="44D4ADC1" w14:textId="065FC662" w:rsidR="00492250" w:rsidRDefault="00492250" w:rsidP="00492250">
      <w:pPr>
        <w:pStyle w:val="Heading1"/>
        <w:numPr>
          <w:ilvl w:val="0"/>
          <w:numId w:val="35"/>
        </w:numPr>
      </w:pPr>
      <w:r>
        <w:t xml:space="preserve"> Restaurant</w:t>
      </w:r>
    </w:p>
    <w:p w14:paraId="4834D74C" w14:textId="7C2D6750" w:rsidR="00492250" w:rsidRDefault="00492250" w:rsidP="00492250">
      <w:r>
        <w:t xml:space="preserve">The final class </w:t>
      </w:r>
      <w:r w:rsidRPr="00492250">
        <w:rPr>
          <w:rStyle w:val="CodeChar"/>
        </w:rPr>
        <w:t>Restaurant</w:t>
      </w:r>
      <w:r>
        <w:t xml:space="preserve"> will hold the most logic, combining all classes.</w:t>
      </w:r>
      <w:r w:rsidR="003A7AC5">
        <w:t xml:space="preserve"> Here is what the class will have:</w:t>
      </w:r>
    </w:p>
    <w:p w14:paraId="358472CC" w14:textId="20F211C8" w:rsidR="003A7AC5" w:rsidRPr="00795163" w:rsidRDefault="003A7AC5" w:rsidP="003A7AC5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</w:t>
      </w:r>
      <w:r>
        <w:rPr>
          <w:rStyle w:val="CodeChar"/>
        </w:rPr>
        <w:t>customers</w:t>
      </w:r>
      <w:r>
        <w:t xml:space="preserve"> – </w:t>
      </w:r>
      <w:r w:rsidRPr="007E2452">
        <w:rPr>
          <w:b/>
          <w:bCs/>
        </w:rPr>
        <w:t xml:space="preserve">list </w:t>
      </w:r>
      <w:r w:rsidRPr="00601AC0">
        <w:t>of</w:t>
      </w:r>
      <w:r>
        <w:rPr>
          <w:b/>
          <w:bCs/>
        </w:rPr>
        <w:t xml:space="preserve"> customers</w:t>
      </w:r>
      <w:r>
        <w:t>.</w:t>
      </w:r>
    </w:p>
    <w:p w14:paraId="177FEDA2" w14:textId="5E18BF02" w:rsidR="003A7AC5" w:rsidRPr="003A7AC5" w:rsidRDefault="003A7AC5" w:rsidP="003A7AC5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</w:t>
      </w:r>
      <w:r>
        <w:rPr>
          <w:rStyle w:val="CodeChar"/>
        </w:rPr>
        <w:t>menu</w:t>
      </w:r>
      <w:r>
        <w:t xml:space="preserve"> – </w:t>
      </w:r>
      <w:r w:rsidRPr="007E2452">
        <w:rPr>
          <w:b/>
          <w:bCs/>
        </w:rPr>
        <w:t xml:space="preserve">list </w:t>
      </w:r>
      <w:r w:rsidRPr="00601AC0">
        <w:t>of</w:t>
      </w:r>
      <w:r>
        <w:rPr>
          <w:b/>
          <w:bCs/>
        </w:rPr>
        <w:t xml:space="preserve"> menu items</w:t>
      </w:r>
      <w:r>
        <w:t>.</w:t>
      </w:r>
    </w:p>
    <w:p w14:paraId="69B151ED" w14:textId="69A9E0DE" w:rsidR="003A7AC5" w:rsidRPr="00601AC0" w:rsidRDefault="003A7AC5" w:rsidP="003A7AC5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</w:t>
      </w:r>
      <w:r w:rsidR="00B40974">
        <w:rPr>
          <w:rStyle w:val="CodeChar"/>
        </w:rPr>
        <w:t>Customer</w:t>
      </w:r>
      <w:r w:rsidRPr="00841E1F">
        <w:rPr>
          <w:rStyle w:val="CodeChar"/>
        </w:rPr>
        <w:t>(</w:t>
      </w:r>
      <w:r w:rsidR="00B40974">
        <w:rPr>
          <w:rStyle w:val="CodeChar"/>
        </w:rPr>
        <w:t>Customer custom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841E1F">
        <w:rPr>
          <w:rStyle w:val="CodeChar"/>
        </w:rPr>
        <w:t>_</w:t>
      </w:r>
      <w:r w:rsidR="00B40974">
        <w:rPr>
          <w:rStyle w:val="CodeChar"/>
        </w:rPr>
        <w:t>customers</w:t>
      </w:r>
      <w:r>
        <w:rPr>
          <w:b/>
          <w:bCs/>
        </w:rPr>
        <w:t xml:space="preserve"> list.</w:t>
      </w:r>
    </w:p>
    <w:p w14:paraId="1BA18EC7" w14:textId="448465A2" w:rsidR="00601AC0" w:rsidRPr="00601AC0" w:rsidRDefault="00601AC0" w:rsidP="003A7AC5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601AC0">
        <w:rPr>
          <w:rStyle w:val="CodeChar"/>
        </w:rPr>
        <w:t>GetMenuItem(int index)</w:t>
      </w:r>
      <w:r>
        <w:rPr>
          <w:b/>
          <w:bCs/>
        </w:rPr>
        <w:t xml:space="preserve"> – returns </w:t>
      </w:r>
      <w:r w:rsidRPr="00601AC0">
        <w:t>the</w:t>
      </w:r>
      <w:r>
        <w:rPr>
          <w:b/>
          <w:bCs/>
        </w:rPr>
        <w:t xml:space="preserve"> menu item </w:t>
      </w:r>
      <w:r w:rsidRPr="00601AC0">
        <w:t>at the</w:t>
      </w:r>
      <w:r>
        <w:rPr>
          <w:b/>
          <w:bCs/>
        </w:rPr>
        <w:t xml:space="preserve"> given index.</w:t>
      </w:r>
    </w:p>
    <w:p w14:paraId="1E1C3950" w14:textId="43A3958A" w:rsidR="00601AC0" w:rsidRDefault="00601AC0" w:rsidP="00601AC0">
      <w:pPr>
        <w:pStyle w:val="ListParagraph"/>
        <w:numPr>
          <w:ilvl w:val="1"/>
          <w:numId w:val="39"/>
        </w:numPr>
      </w:pPr>
      <w:r w:rsidRPr="00601AC0">
        <w:t>Check if the index</w:t>
      </w:r>
      <w:r>
        <w:rPr>
          <w:b/>
          <w:bCs/>
        </w:rPr>
        <w:t xml:space="preserve"> is in bounds</w:t>
      </w:r>
      <w:r w:rsidRPr="00601AC0">
        <w:t>!</w:t>
      </w:r>
      <w:r>
        <w:rPr>
          <w:b/>
          <w:bCs/>
        </w:rPr>
        <w:t xml:space="preserve"> </w:t>
      </w:r>
      <w:r w:rsidRPr="00601AC0">
        <w:t>If not</w:t>
      </w:r>
      <w:r>
        <w:rPr>
          <w:b/>
          <w:bCs/>
        </w:rPr>
        <w:t xml:space="preserve"> throw </w:t>
      </w:r>
      <w:r w:rsidRPr="00601AC0">
        <w:t>an</w:t>
      </w:r>
      <w:r>
        <w:rPr>
          <w:b/>
          <w:bCs/>
        </w:rPr>
        <w:t xml:space="preserve"> </w:t>
      </w:r>
      <w:r w:rsidRPr="00601AC0">
        <w:rPr>
          <w:rStyle w:val="CodeChar"/>
        </w:rPr>
        <w:t>IndexOutOfRangeException</w:t>
      </w:r>
      <w:r w:rsidRPr="00601AC0">
        <w:t>.</w:t>
      </w:r>
    </w:p>
    <w:p w14:paraId="241F9B2F" w14:textId="0381E1F4" w:rsidR="00601AC0" w:rsidRPr="00601AC0" w:rsidRDefault="00601AC0" w:rsidP="00601AC0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</w:t>
      </w:r>
      <w:r>
        <w:rPr>
          <w:rStyle w:val="CodeChar"/>
        </w:rPr>
        <w:t>MenuItem</w:t>
      </w:r>
      <w:r w:rsidRPr="00841E1F">
        <w:rPr>
          <w:rStyle w:val="CodeChar"/>
        </w:rPr>
        <w:t>(</w:t>
      </w:r>
      <w:r>
        <w:rPr>
          <w:rStyle w:val="CodeChar"/>
        </w:rPr>
        <w:t>MenuItem item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menu item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841E1F">
        <w:rPr>
          <w:rStyle w:val="CodeChar"/>
        </w:rPr>
        <w:t>_</w:t>
      </w:r>
      <w:r>
        <w:rPr>
          <w:rStyle w:val="CodeChar"/>
        </w:rPr>
        <w:t>menu</w:t>
      </w:r>
      <w:r w:rsidRPr="006E0396">
        <w:t xml:space="preserve"> </w:t>
      </w:r>
      <w:r>
        <w:rPr>
          <w:b/>
          <w:bCs/>
        </w:rPr>
        <w:t>list.</w:t>
      </w:r>
    </w:p>
    <w:p w14:paraId="4E985F01" w14:textId="56CE2B65" w:rsidR="006E0396" w:rsidRPr="00601AC0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PlaceOrder</w:t>
      </w:r>
      <w:r w:rsidRPr="00841E1F">
        <w:rPr>
          <w:rStyle w:val="CodeChar"/>
        </w:rPr>
        <w:t>(</w:t>
      </w:r>
      <w:r>
        <w:rPr>
          <w:rStyle w:val="CodeChar"/>
        </w:rPr>
        <w:t>Customer customer, Order ord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E0396">
        <w:rPr>
          <w:b/>
          <w:bCs/>
        </w:rPr>
        <w:t>customers</w:t>
      </w:r>
      <w:r>
        <w:rPr>
          <w:rStyle w:val="CodeChar"/>
        </w:rPr>
        <w:t xml:space="preserve"> _orderHistory</w:t>
      </w:r>
      <w:r w:rsidRPr="006E0396">
        <w:t xml:space="preserve"> </w:t>
      </w:r>
      <w:r>
        <w:rPr>
          <w:b/>
          <w:bCs/>
        </w:rPr>
        <w:t>list through the method we wrote.</w:t>
      </w:r>
    </w:p>
    <w:p w14:paraId="0089E28E" w14:textId="6F4D5628" w:rsidR="006E0396" w:rsidRPr="00601AC0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DisplayMenu</w:t>
      </w:r>
      <w:r w:rsidRPr="00841E1F">
        <w:rPr>
          <w:rStyle w:val="CodeChar"/>
        </w:rPr>
        <w:t>()</w:t>
      </w:r>
      <w:r>
        <w:rPr>
          <w:b/>
          <w:bCs/>
        </w:rPr>
        <w:t xml:space="preserve"> – </w:t>
      </w:r>
      <w:r w:rsidRPr="006E0396">
        <w:t>First write to the console</w:t>
      </w:r>
      <w:r>
        <w:rPr>
          <w:b/>
          <w:bCs/>
        </w:rPr>
        <w:t xml:space="preserve"> </w:t>
      </w:r>
      <w:r w:rsidRPr="006E0396">
        <w:rPr>
          <w:b/>
          <w:bCs/>
        </w:rPr>
        <w:t>"</w:t>
      </w:r>
      <w:r w:rsidRPr="006E0396">
        <w:rPr>
          <w:rStyle w:val="CodeChar"/>
        </w:rPr>
        <w:t>Menu Items:</w:t>
      </w:r>
      <w:r w:rsidRPr="006E0396">
        <w:rPr>
          <w:b/>
          <w:bCs/>
        </w:rPr>
        <w:t>"</w:t>
      </w:r>
      <w:r>
        <w:rPr>
          <w:b/>
          <w:bCs/>
        </w:rPr>
        <w:t xml:space="preserve"> </w:t>
      </w:r>
      <w:r w:rsidRPr="006E0396">
        <w:t>then</w:t>
      </w:r>
      <w:r>
        <w:rPr>
          <w:b/>
          <w:bCs/>
        </w:rPr>
        <w:t xml:space="preserve"> foreach</w:t>
      </w:r>
      <w:r>
        <w:t xml:space="preserve"> </w:t>
      </w:r>
      <w:r w:rsidRPr="006E0396">
        <w:rPr>
          <w:b/>
          <w:bCs/>
        </w:rPr>
        <w:t>menu item</w:t>
      </w:r>
      <w:r>
        <w:t xml:space="preserve"> in </w:t>
      </w:r>
      <w:r w:rsidRPr="006E0396">
        <w:rPr>
          <w:rStyle w:val="CodeChar"/>
        </w:rPr>
        <w:t>_menu</w:t>
      </w:r>
      <w:r>
        <w:t xml:space="preserve"> </w:t>
      </w:r>
      <w:r w:rsidRPr="006E0396">
        <w:rPr>
          <w:b/>
          <w:bCs/>
        </w:rPr>
        <w:t>write the item to the console</w:t>
      </w:r>
      <w:r>
        <w:t>.</w:t>
      </w:r>
    </w:p>
    <w:p w14:paraId="11EEF6D4" w14:textId="77777777" w:rsidR="00C01912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DisplayOrderHistory</w:t>
      </w:r>
      <w:r w:rsidRPr="00841E1F">
        <w:rPr>
          <w:rStyle w:val="CodeChar"/>
        </w:rPr>
        <w:t>(</w:t>
      </w:r>
      <w:r>
        <w:rPr>
          <w:rStyle w:val="CodeChar"/>
        </w:rPr>
        <w:t>Customer custom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E0396">
        <w:t>First</w:t>
      </w:r>
      <w:r w:rsidR="00C01912">
        <w:t>:</w:t>
      </w:r>
    </w:p>
    <w:p w14:paraId="29690FF9" w14:textId="0E9B59E8" w:rsidR="00C01912" w:rsidRPr="00C01912" w:rsidRDefault="00C01912" w:rsidP="00C01912">
      <w:pPr>
        <w:pStyle w:val="ListParagraph"/>
        <w:numPr>
          <w:ilvl w:val="1"/>
          <w:numId w:val="39"/>
        </w:numPr>
      </w:pPr>
      <w:r>
        <w:t>W</w:t>
      </w:r>
      <w:r w:rsidR="006E0396" w:rsidRPr="006E0396">
        <w:t>rite to the console</w:t>
      </w:r>
      <w:r w:rsidR="006E0396">
        <w:rPr>
          <w:b/>
          <w:bCs/>
        </w:rPr>
        <w:t xml:space="preserve"> </w:t>
      </w:r>
      <w:r w:rsidR="006E0396" w:rsidRPr="006E0396">
        <w:rPr>
          <w:b/>
          <w:bCs/>
        </w:rPr>
        <w:t>"</w:t>
      </w:r>
      <w:r w:rsidR="006E0396" w:rsidRPr="006E0396">
        <w:rPr>
          <w:rStyle w:val="CodeChar"/>
        </w:rPr>
        <w:t>{</w:t>
      </w:r>
      <w:proofErr w:type="spellStart"/>
      <w:r w:rsidR="006E0396" w:rsidRPr="006E0396">
        <w:rPr>
          <w:rStyle w:val="CodeChar"/>
        </w:rPr>
        <w:t>customer.Name</w:t>
      </w:r>
      <w:proofErr w:type="spellEnd"/>
      <w:r w:rsidR="006E0396" w:rsidRPr="006E0396">
        <w:rPr>
          <w:rStyle w:val="CodeChar"/>
        </w:rPr>
        <w:t>}'s Order History:</w:t>
      </w:r>
      <w:r w:rsidR="006E0396" w:rsidRPr="006E0396">
        <w:rPr>
          <w:b/>
          <w:bCs/>
        </w:rPr>
        <w:t>"</w:t>
      </w:r>
      <w:r>
        <w:rPr>
          <w:b/>
          <w:bCs/>
        </w:rPr>
        <w:t>.</w:t>
      </w:r>
    </w:p>
    <w:p w14:paraId="64C94DAF" w14:textId="2E20F7B4" w:rsidR="006E0396" w:rsidRDefault="00C01912" w:rsidP="00C01912">
      <w:pPr>
        <w:pStyle w:val="ListParagraph"/>
        <w:numPr>
          <w:ilvl w:val="1"/>
          <w:numId w:val="39"/>
        </w:numPr>
      </w:pPr>
      <w:r>
        <w:t>T</w:t>
      </w:r>
      <w:r w:rsidR="006E0396" w:rsidRPr="006E0396">
        <w:t>hen</w:t>
      </w:r>
      <w:r w:rsidR="006E0396">
        <w:rPr>
          <w:b/>
          <w:bCs/>
        </w:rPr>
        <w:t xml:space="preserve"> foreach</w:t>
      </w:r>
      <w:r w:rsidR="006E0396">
        <w:t xml:space="preserve"> </w:t>
      </w:r>
      <w:r w:rsidR="006E0396">
        <w:rPr>
          <w:b/>
          <w:bCs/>
        </w:rPr>
        <w:t>order in the customers read only order collection</w:t>
      </w:r>
      <w:r w:rsidR="006E0396">
        <w:t xml:space="preserve"> </w:t>
      </w:r>
      <w:r w:rsidR="006E0396" w:rsidRPr="006E0396">
        <w:rPr>
          <w:b/>
          <w:bCs/>
        </w:rPr>
        <w:t>write to the console</w:t>
      </w:r>
      <w:r w:rsidR="006E0396">
        <w:rPr>
          <w:b/>
          <w:bCs/>
        </w:rPr>
        <w:t xml:space="preserve"> "</w:t>
      </w:r>
      <w:r w:rsidR="006E0396" w:rsidRPr="006E0396">
        <w:rPr>
          <w:rStyle w:val="CodeChar"/>
        </w:rPr>
        <w:t>Order Total: ${order.GetTotal()}</w:t>
      </w:r>
      <w:r w:rsidR="006E0396">
        <w:rPr>
          <w:b/>
          <w:bCs/>
        </w:rPr>
        <w:t>"</w:t>
      </w:r>
      <w:r w:rsidR="006E0396">
        <w:t>.</w:t>
      </w:r>
    </w:p>
    <w:p w14:paraId="61DA73D5" w14:textId="7E319FDC" w:rsidR="00601AC0" w:rsidRPr="00E34C34" w:rsidRDefault="00C01912" w:rsidP="00FB259E">
      <w:pPr>
        <w:pStyle w:val="ListParagraph"/>
        <w:numPr>
          <w:ilvl w:val="1"/>
          <w:numId w:val="39"/>
        </w:numPr>
      </w:pPr>
      <w:r>
        <w:t xml:space="preserve">Finally </w:t>
      </w:r>
      <w:r>
        <w:rPr>
          <w:b/>
          <w:bCs/>
        </w:rPr>
        <w:t>foreach item in the orders items write to the console</w:t>
      </w:r>
      <w:r w:rsidR="002E0FC6">
        <w:rPr>
          <w:b/>
          <w:bCs/>
        </w:rPr>
        <w:t xml:space="preserve"> on each lin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"</w:t>
      </w:r>
      <w:r w:rsidRPr="00C01912">
        <w:rPr>
          <w:b/>
          <w:bCs/>
        </w:rPr>
        <w:t xml:space="preserve">  </w:t>
      </w:r>
      <w:r w:rsidRPr="00C01912">
        <w:rPr>
          <w:rStyle w:val="CodeChar"/>
        </w:rPr>
        <w:t>{</w:t>
      </w:r>
      <w:proofErr w:type="gramEnd"/>
      <w:r w:rsidRPr="00C01912">
        <w:rPr>
          <w:rStyle w:val="CodeChar"/>
        </w:rPr>
        <w:t>item}</w:t>
      </w:r>
      <w:r>
        <w:rPr>
          <w:b/>
          <w:bCs/>
        </w:rPr>
        <w:t>".</w:t>
      </w:r>
    </w:p>
    <w:p w14:paraId="63CE2B6D" w14:textId="5AD6258F" w:rsidR="00E34C34" w:rsidRDefault="00E34C34" w:rsidP="00E34C34">
      <w:r>
        <w:t>All these methods allow us to communicate with the collection not only in this class but in others.</w:t>
      </w:r>
    </w:p>
    <w:p w14:paraId="16B36B7E" w14:textId="6430FDF8" w:rsidR="00E34C34" w:rsidRDefault="00E34C34" w:rsidP="00E34C34">
      <w:r>
        <w:t xml:space="preserve">Now go ahead and run the code in </w:t>
      </w:r>
      <w:r w:rsidRPr="00E34C34">
        <w:rPr>
          <w:rStyle w:val="CodeChar"/>
        </w:rPr>
        <w:t>Program.cs</w:t>
      </w:r>
      <w:r>
        <w:t xml:space="preserve"> and look at the result!</w:t>
      </w:r>
    </w:p>
    <w:p w14:paraId="0586B498" w14:textId="6057CEA6" w:rsidR="003A7AC5" w:rsidRPr="00492250" w:rsidRDefault="00E34C34" w:rsidP="00492250">
      <w:r>
        <w:rPr>
          <w:noProof/>
        </w:rPr>
        <w:lastRenderedPageBreak/>
        <w:drawing>
          <wp:inline distT="0" distB="0" distL="0" distR="0" wp14:anchorId="022312F0" wp14:editId="1A0FCE5B">
            <wp:extent cx="4511040" cy="1394448"/>
            <wp:effectExtent l="152400" t="152400" r="346710" b="339725"/>
            <wp:docPr id="153908772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87720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0042" cy="1406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A7AC5" w:rsidRPr="00492250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0C5CF" w14:textId="77777777" w:rsidR="00E2749D" w:rsidRDefault="00E2749D">
      <w:pPr>
        <w:spacing w:before="0" w:after="0" w:line="240" w:lineRule="auto"/>
      </w:pPr>
      <w:r>
        <w:separator/>
      </w:r>
    </w:p>
  </w:endnote>
  <w:endnote w:type="continuationSeparator" w:id="0">
    <w:p w14:paraId="6AE1CF79" w14:textId="77777777" w:rsidR="00E2749D" w:rsidRDefault="00E2749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59A25" w14:textId="77777777" w:rsidR="00E2749D" w:rsidRDefault="00E2749D">
      <w:pPr>
        <w:spacing w:before="0" w:after="0" w:line="240" w:lineRule="auto"/>
      </w:pPr>
      <w:r>
        <w:separator/>
      </w:r>
    </w:p>
  </w:footnote>
  <w:footnote w:type="continuationSeparator" w:id="0">
    <w:p w14:paraId="0EDB9DAC" w14:textId="77777777" w:rsidR="00E2749D" w:rsidRDefault="00E2749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846B0"/>
    <w:multiLevelType w:val="hybridMultilevel"/>
    <w:tmpl w:val="35F0B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E66249"/>
    <w:multiLevelType w:val="hybridMultilevel"/>
    <w:tmpl w:val="99281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33C97"/>
    <w:multiLevelType w:val="hybridMultilevel"/>
    <w:tmpl w:val="5D5CF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5E8744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936" w:hanging="360"/>
      </w:pPr>
      <w:rPr>
        <w:rFonts w:ascii="Wingdings" w:hAnsi="Wingdings" w:hint="default"/>
      </w:rPr>
    </w:lvl>
    <w:lvl w:ilvl="3" w:tplc="5D760DFA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E73250"/>
    <w:multiLevelType w:val="hybridMultilevel"/>
    <w:tmpl w:val="A4AE40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6"/>
  </w:num>
  <w:num w:numId="2" w16cid:durableId="277492917">
    <w:abstractNumId w:val="18"/>
  </w:num>
  <w:num w:numId="3" w16cid:durableId="1417902229">
    <w:abstractNumId w:val="20"/>
  </w:num>
  <w:num w:numId="4" w16cid:durableId="851725427">
    <w:abstractNumId w:val="28"/>
  </w:num>
  <w:num w:numId="5" w16cid:durableId="196629323">
    <w:abstractNumId w:val="26"/>
  </w:num>
  <w:num w:numId="6" w16cid:durableId="932905485">
    <w:abstractNumId w:val="32"/>
  </w:num>
  <w:num w:numId="7" w16cid:durableId="1545017489">
    <w:abstractNumId w:val="17"/>
  </w:num>
  <w:num w:numId="8" w16cid:durableId="132022938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21"/>
  </w:num>
  <w:num w:numId="10" w16cid:durableId="1739397319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9"/>
  </w:num>
  <w:num w:numId="12" w16cid:durableId="79174905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6"/>
  </w:num>
  <w:num w:numId="15" w16cid:durableId="223875989">
    <w:abstractNumId w:val="19"/>
  </w:num>
  <w:num w:numId="16" w16cid:durableId="2019382116">
    <w:abstractNumId w:val="30"/>
  </w:num>
  <w:num w:numId="17" w16cid:durableId="1498307022">
    <w:abstractNumId w:val="36"/>
  </w:num>
  <w:num w:numId="18" w16cid:durableId="905913855">
    <w:abstractNumId w:val="22"/>
  </w:num>
  <w:num w:numId="19" w16cid:durableId="1620139552">
    <w:abstractNumId w:val="13"/>
  </w:num>
  <w:num w:numId="20" w16cid:durableId="246305138">
    <w:abstractNumId w:val="3"/>
  </w:num>
  <w:num w:numId="21" w16cid:durableId="82922478">
    <w:abstractNumId w:val="27"/>
  </w:num>
  <w:num w:numId="22" w16cid:durableId="1033841544">
    <w:abstractNumId w:val="11"/>
  </w:num>
  <w:num w:numId="23" w16cid:durableId="1239752141">
    <w:abstractNumId w:val="4"/>
  </w:num>
  <w:num w:numId="24" w16cid:durableId="1045524431">
    <w:abstractNumId w:val="31"/>
  </w:num>
  <w:num w:numId="25" w16cid:durableId="1764448318">
    <w:abstractNumId w:val="0"/>
  </w:num>
  <w:num w:numId="26" w16cid:durableId="930506908">
    <w:abstractNumId w:val="5"/>
  </w:num>
  <w:num w:numId="27" w16cid:durableId="1967006985">
    <w:abstractNumId w:val="34"/>
  </w:num>
  <w:num w:numId="28" w16cid:durableId="1083531637">
    <w:abstractNumId w:val="8"/>
  </w:num>
  <w:num w:numId="29" w16cid:durableId="588973700">
    <w:abstractNumId w:val="12"/>
  </w:num>
  <w:num w:numId="30" w16cid:durableId="20013878">
    <w:abstractNumId w:val="24"/>
  </w:num>
  <w:num w:numId="31" w16cid:durableId="1578662383">
    <w:abstractNumId w:val="23"/>
  </w:num>
  <w:num w:numId="32" w16cid:durableId="1843467895">
    <w:abstractNumId w:val="33"/>
  </w:num>
  <w:num w:numId="33" w16cid:durableId="180971003">
    <w:abstractNumId w:val="9"/>
  </w:num>
  <w:num w:numId="34" w16cid:durableId="169637465">
    <w:abstractNumId w:val="10"/>
  </w:num>
  <w:num w:numId="35" w16cid:durableId="2053308691">
    <w:abstractNumId w:val="25"/>
  </w:num>
  <w:num w:numId="36" w16cid:durableId="1425804624">
    <w:abstractNumId w:val="14"/>
  </w:num>
  <w:num w:numId="37" w16cid:durableId="175580312">
    <w:abstractNumId w:val="15"/>
  </w:num>
  <w:num w:numId="38" w16cid:durableId="1847401991">
    <w:abstractNumId w:val="7"/>
  </w:num>
  <w:num w:numId="39" w16cid:durableId="13423922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87873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C152C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2"/>
    <w:rsid w:val="00141ED5"/>
    <w:rsid w:val="00144B8A"/>
    <w:rsid w:val="001541FD"/>
    <w:rsid w:val="00166C67"/>
    <w:rsid w:val="001753D0"/>
    <w:rsid w:val="001978D8"/>
    <w:rsid w:val="001A0B06"/>
    <w:rsid w:val="001A11A0"/>
    <w:rsid w:val="001A2759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63F2"/>
    <w:rsid w:val="00246DFF"/>
    <w:rsid w:val="0025290B"/>
    <w:rsid w:val="00260915"/>
    <w:rsid w:val="00263294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B4703"/>
    <w:rsid w:val="002C0173"/>
    <w:rsid w:val="002D13A8"/>
    <w:rsid w:val="002E0FC6"/>
    <w:rsid w:val="002E15CA"/>
    <w:rsid w:val="002E4EA2"/>
    <w:rsid w:val="002E5E93"/>
    <w:rsid w:val="002F50A7"/>
    <w:rsid w:val="002F6684"/>
    <w:rsid w:val="003046C0"/>
    <w:rsid w:val="00324450"/>
    <w:rsid w:val="003314B8"/>
    <w:rsid w:val="00331714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A7AC5"/>
    <w:rsid w:val="003B4612"/>
    <w:rsid w:val="003C009A"/>
    <w:rsid w:val="003C19C5"/>
    <w:rsid w:val="003C4BDB"/>
    <w:rsid w:val="003C7AFB"/>
    <w:rsid w:val="003D08C6"/>
    <w:rsid w:val="003E36A1"/>
    <w:rsid w:val="003E4EAC"/>
    <w:rsid w:val="003F298A"/>
    <w:rsid w:val="00400276"/>
    <w:rsid w:val="00405524"/>
    <w:rsid w:val="004059B1"/>
    <w:rsid w:val="00406790"/>
    <w:rsid w:val="0040708B"/>
    <w:rsid w:val="00412CD6"/>
    <w:rsid w:val="00413414"/>
    <w:rsid w:val="004173E5"/>
    <w:rsid w:val="0042188C"/>
    <w:rsid w:val="00424C25"/>
    <w:rsid w:val="0043096B"/>
    <w:rsid w:val="00430F73"/>
    <w:rsid w:val="0043173A"/>
    <w:rsid w:val="00435497"/>
    <w:rsid w:val="00435A41"/>
    <w:rsid w:val="00435B09"/>
    <w:rsid w:val="00451CD1"/>
    <w:rsid w:val="0045312A"/>
    <w:rsid w:val="00456294"/>
    <w:rsid w:val="00461620"/>
    <w:rsid w:val="00463046"/>
    <w:rsid w:val="004654F5"/>
    <w:rsid w:val="004732CA"/>
    <w:rsid w:val="00492250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F0349"/>
    <w:rsid w:val="005F37C1"/>
    <w:rsid w:val="00600449"/>
    <w:rsid w:val="006010F8"/>
    <w:rsid w:val="00601AC0"/>
    <w:rsid w:val="00602ED7"/>
    <w:rsid w:val="0060432B"/>
    <w:rsid w:val="00611BB5"/>
    <w:rsid w:val="0061432C"/>
    <w:rsid w:val="00614B05"/>
    <w:rsid w:val="0061788A"/>
    <w:rsid w:val="00617B27"/>
    <w:rsid w:val="0062313A"/>
    <w:rsid w:val="006232BC"/>
    <w:rsid w:val="006242C9"/>
    <w:rsid w:val="00632365"/>
    <w:rsid w:val="006343B6"/>
    <w:rsid w:val="00640DD4"/>
    <w:rsid w:val="00643CB5"/>
    <w:rsid w:val="006557A9"/>
    <w:rsid w:val="00655C8B"/>
    <w:rsid w:val="00662543"/>
    <w:rsid w:val="006643F0"/>
    <w:rsid w:val="00667BD2"/>
    <w:rsid w:val="00677669"/>
    <w:rsid w:val="00683BC8"/>
    <w:rsid w:val="006946AC"/>
    <w:rsid w:val="006971D5"/>
    <w:rsid w:val="006A4447"/>
    <w:rsid w:val="006A5FF4"/>
    <w:rsid w:val="006B0196"/>
    <w:rsid w:val="006C2941"/>
    <w:rsid w:val="006E0396"/>
    <w:rsid w:val="006E15ED"/>
    <w:rsid w:val="006E6569"/>
    <w:rsid w:val="006F0C86"/>
    <w:rsid w:val="006F0D7E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27678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81B53"/>
    <w:rsid w:val="00794C8C"/>
    <w:rsid w:val="00795163"/>
    <w:rsid w:val="007A00CD"/>
    <w:rsid w:val="007A3514"/>
    <w:rsid w:val="007A4E69"/>
    <w:rsid w:val="007B015F"/>
    <w:rsid w:val="007C752D"/>
    <w:rsid w:val="007D2A72"/>
    <w:rsid w:val="007D2B8E"/>
    <w:rsid w:val="007E1082"/>
    <w:rsid w:val="007E2452"/>
    <w:rsid w:val="007E4D86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1E1F"/>
    <w:rsid w:val="00843679"/>
    <w:rsid w:val="008461E9"/>
    <w:rsid w:val="00846AA0"/>
    <w:rsid w:val="00853BD4"/>
    <w:rsid w:val="00854D79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507F"/>
    <w:rsid w:val="008A641F"/>
    <w:rsid w:val="008C18B4"/>
    <w:rsid w:val="008D04FB"/>
    <w:rsid w:val="008D0E22"/>
    <w:rsid w:val="008D1F5C"/>
    <w:rsid w:val="008D524D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16EB8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154B"/>
    <w:rsid w:val="009A385A"/>
    <w:rsid w:val="009A4272"/>
    <w:rsid w:val="009B00A5"/>
    <w:rsid w:val="009B0C29"/>
    <w:rsid w:val="009B27F7"/>
    <w:rsid w:val="009C5277"/>
    <w:rsid w:val="009D149A"/>
    <w:rsid w:val="009D37EF"/>
    <w:rsid w:val="009D59A1"/>
    <w:rsid w:val="009E4B7D"/>
    <w:rsid w:val="009F2718"/>
    <w:rsid w:val="009F6FC6"/>
    <w:rsid w:val="00A03D5C"/>
    <w:rsid w:val="00A1374B"/>
    <w:rsid w:val="00A20A0D"/>
    <w:rsid w:val="00A23A49"/>
    <w:rsid w:val="00A24228"/>
    <w:rsid w:val="00A25A98"/>
    <w:rsid w:val="00A41EC6"/>
    <w:rsid w:val="00A43AA7"/>
    <w:rsid w:val="00A5446C"/>
    <w:rsid w:val="00A5785B"/>
    <w:rsid w:val="00A57F14"/>
    <w:rsid w:val="00A62CEB"/>
    <w:rsid w:val="00A62F6E"/>
    <w:rsid w:val="00A65AFA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0974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64D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01912"/>
    <w:rsid w:val="00C1299B"/>
    <w:rsid w:val="00C1445E"/>
    <w:rsid w:val="00C14FD8"/>
    <w:rsid w:val="00C16C79"/>
    <w:rsid w:val="00C16CDB"/>
    <w:rsid w:val="00C25137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0ED0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1E1C"/>
    <w:rsid w:val="00D25019"/>
    <w:rsid w:val="00D275F9"/>
    <w:rsid w:val="00D339F5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1D11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13B58"/>
    <w:rsid w:val="00E24A93"/>
    <w:rsid w:val="00E25A54"/>
    <w:rsid w:val="00E2663A"/>
    <w:rsid w:val="00E2749D"/>
    <w:rsid w:val="00E34C34"/>
    <w:rsid w:val="00E3507A"/>
    <w:rsid w:val="00E41A38"/>
    <w:rsid w:val="00E503B8"/>
    <w:rsid w:val="00E57028"/>
    <w:rsid w:val="00E6368C"/>
    <w:rsid w:val="00E7198C"/>
    <w:rsid w:val="00E758FB"/>
    <w:rsid w:val="00E75FDF"/>
    <w:rsid w:val="00E823A1"/>
    <w:rsid w:val="00E865A0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2F5"/>
    <w:rsid w:val="00F028E6"/>
    <w:rsid w:val="00F11DA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9A6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259E"/>
    <w:rsid w:val="00FB469B"/>
    <w:rsid w:val="00FB606C"/>
    <w:rsid w:val="00FB74D9"/>
    <w:rsid w:val="00FC280B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4F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75/OOP-Hierarchy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45</TotalTime>
  <Pages>3</Pages>
  <Words>583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254</cp:revision>
  <dcterms:created xsi:type="dcterms:W3CDTF">2023-09-26T19:58:00Z</dcterms:created>
  <dcterms:modified xsi:type="dcterms:W3CDTF">2023-12-07T10:51:00Z</dcterms:modified>
</cp:coreProperties>
</file>